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35513" w14:textId="18DD8446" w:rsidR="00E40022" w:rsidRPr="000D5F38" w:rsidRDefault="00024B63" w:rsidP="000D5F38">
      <w:pPr>
        <w:ind w:left="-851"/>
        <w:rPr>
          <w:rFonts w:ascii="Calibri" w:hAnsi="Calibri" w:cs="Calibri"/>
          <w:b/>
          <w:bCs/>
          <w:sz w:val="36"/>
          <w:szCs w:val="36"/>
        </w:rPr>
      </w:pPr>
      <w:r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8240" behindDoc="1" locked="0" layoutInCell="1" allowOverlap="1" wp14:anchorId="6D3EEDC5" wp14:editId="2234A31E">
            <wp:simplePos x="0" y="0"/>
            <wp:positionH relativeFrom="column">
              <wp:posOffset>-764963</wp:posOffset>
            </wp:positionH>
            <wp:positionV relativeFrom="paragraph">
              <wp:posOffset>-621030</wp:posOffset>
            </wp:positionV>
            <wp:extent cx="2236712" cy="508000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UT Mulhous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348" cy="509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5F38"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9264" behindDoc="1" locked="0" layoutInCell="1" allowOverlap="1" wp14:anchorId="586275D0" wp14:editId="544E8414">
            <wp:simplePos x="0" y="0"/>
            <wp:positionH relativeFrom="column">
              <wp:posOffset>4381506</wp:posOffset>
            </wp:positionH>
            <wp:positionV relativeFrom="paragraph">
              <wp:posOffset>-560188</wp:posOffset>
            </wp:positionV>
            <wp:extent cx="2002303" cy="399755"/>
            <wp:effectExtent l="0" t="0" r="4445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IUTColma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127" cy="411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311">
        <w:rPr>
          <w:noProof/>
          <w:sz w:val="36"/>
          <w:szCs w:val="36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2DD319" wp14:editId="70084C22">
                <wp:simplePos x="0" y="0"/>
                <wp:positionH relativeFrom="column">
                  <wp:posOffset>-884806</wp:posOffset>
                </wp:positionH>
                <wp:positionV relativeFrom="paragraph">
                  <wp:posOffset>-922280</wp:posOffset>
                </wp:positionV>
                <wp:extent cx="7697449" cy="194872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7449" cy="194872"/>
                        </a:xfrm>
                        <a:prstGeom prst="rect">
                          <a:avLst/>
                        </a:prstGeom>
                        <a:solidFill>
                          <a:srgbClr val="10458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C9670B9" id="Rectangle 3" o:spid="_x0000_s1026" style="position:absolute;margin-left:-69.65pt;margin-top:-72.6pt;width:606.1pt;height:1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" fillcolor="#104586" stroked="f" strokeweight="1pt"/>
            </w:pict>
          </mc:Fallback>
        </mc:AlternateContent>
      </w:r>
      <w:r w:rsidR="00462F26">
        <w:rPr>
          <w:rFonts w:ascii="Calibri" w:hAnsi="Calibri" w:cs="Calibri"/>
          <w:b/>
          <w:bCs/>
          <w:color w:val="104586"/>
          <w:sz w:val="44"/>
          <w:szCs w:val="44"/>
        </w:rPr>
        <w:t xml:space="preserve">Forum </w:t>
      </w:r>
      <w:r w:rsidR="002E2311" w:rsidRPr="002E2311">
        <w:rPr>
          <w:rFonts w:ascii="Calibri" w:hAnsi="Calibri" w:cs="Calibri"/>
          <w:b/>
          <w:bCs/>
          <w:color w:val="104586"/>
          <w:sz w:val="44"/>
          <w:szCs w:val="44"/>
        </w:rPr>
        <w:t>Recrut’Apprentis</w:t>
      </w:r>
      <w:r w:rsidR="00BE3989">
        <w:rPr>
          <w:rFonts w:ascii="Calibri" w:hAnsi="Calibri" w:cs="Calibri"/>
          <w:b/>
          <w:bCs/>
          <w:color w:val="104586"/>
          <w:sz w:val="44"/>
          <w:szCs w:val="44"/>
        </w:rPr>
        <w:t xml:space="preserve"> </w:t>
      </w:r>
      <w:r w:rsidR="0014177D">
        <w:rPr>
          <w:rFonts w:ascii="Calibri" w:hAnsi="Calibri" w:cs="Calibri"/>
          <w:b/>
          <w:bCs/>
          <w:color w:val="104586"/>
          <w:sz w:val="44"/>
          <w:szCs w:val="44"/>
        </w:rPr>
        <w:t xml:space="preserve">et Jobdating </w:t>
      </w:r>
      <w:r w:rsidR="00E211DB">
        <w:rPr>
          <w:rFonts w:ascii="Calibri" w:hAnsi="Calibri" w:cs="Calibri"/>
          <w:b/>
          <w:bCs/>
          <w:color w:val="104586"/>
          <w:sz w:val="44"/>
          <w:szCs w:val="44"/>
        </w:rPr>
        <w:t xml:space="preserve">Alternance </w:t>
      </w:r>
      <w:r w:rsidR="00BE3989">
        <w:rPr>
          <w:rFonts w:ascii="Calibri" w:hAnsi="Calibri" w:cs="Calibri"/>
          <w:b/>
          <w:bCs/>
          <w:color w:val="104586"/>
          <w:sz w:val="44"/>
          <w:szCs w:val="44"/>
        </w:rPr>
        <w:t>2021</w:t>
      </w:r>
    </w:p>
    <w:p w14:paraId="0BD38356" w14:textId="77777777" w:rsidR="002A7DBD" w:rsidRPr="00160C49" w:rsidRDefault="002A7DBD" w:rsidP="00F42DEE">
      <w:pPr>
        <w:ind w:left="-851"/>
        <w:jc w:val="both"/>
        <w:rPr>
          <w:color w:val="ED7D31" w:themeColor="accent2"/>
          <w:sz w:val="20"/>
          <w:szCs w:val="22"/>
        </w:rPr>
      </w:pPr>
    </w:p>
    <w:p w14:paraId="2E8C921D" w14:textId="4E54EB17" w:rsidR="00364C19" w:rsidRDefault="00364C19" w:rsidP="00364C19">
      <w:pPr>
        <w:ind w:left="-851"/>
        <w:jc w:val="both"/>
        <w:rPr>
          <w:color w:val="ED7D31" w:themeColor="accent2"/>
          <w:sz w:val="20"/>
          <w:szCs w:val="22"/>
        </w:rPr>
      </w:pPr>
      <w:r>
        <w:rPr>
          <w:color w:val="ED7D31" w:themeColor="accent2"/>
          <w:sz w:val="20"/>
          <w:szCs w:val="22"/>
        </w:rPr>
        <w:t>L’évènement</w:t>
      </w:r>
      <w:r w:rsidRPr="00160C49">
        <w:rPr>
          <w:color w:val="ED7D31" w:themeColor="accent2"/>
          <w:sz w:val="20"/>
          <w:szCs w:val="22"/>
        </w:rPr>
        <w:t xml:space="preserve"> Recrut’apprentis de l’IUT de Mulhouse </w:t>
      </w:r>
      <w:r>
        <w:rPr>
          <w:color w:val="ED7D31" w:themeColor="accent2"/>
          <w:sz w:val="20"/>
          <w:szCs w:val="22"/>
        </w:rPr>
        <w:t xml:space="preserve">et Jobdating Alternance </w:t>
      </w:r>
      <w:r w:rsidRPr="00160C49">
        <w:rPr>
          <w:color w:val="ED7D31" w:themeColor="accent2"/>
          <w:sz w:val="20"/>
          <w:szCs w:val="22"/>
        </w:rPr>
        <w:t>de l’IUT de Colmar pren</w:t>
      </w:r>
      <w:r>
        <w:rPr>
          <w:color w:val="ED7D31" w:themeColor="accent2"/>
          <w:sz w:val="20"/>
          <w:szCs w:val="22"/>
        </w:rPr>
        <w:t>d</w:t>
      </w:r>
      <w:r w:rsidRPr="00160C49">
        <w:rPr>
          <w:color w:val="ED7D31" w:themeColor="accent2"/>
          <w:sz w:val="20"/>
          <w:szCs w:val="22"/>
        </w:rPr>
        <w:t xml:space="preserve"> une forme dématérialisée avec la situation sanitaire. Les forums de recrutement sont </w:t>
      </w:r>
      <w:r>
        <w:rPr>
          <w:color w:val="ED7D31" w:themeColor="accent2"/>
          <w:sz w:val="20"/>
          <w:szCs w:val="22"/>
        </w:rPr>
        <w:t xml:space="preserve">très </w:t>
      </w:r>
      <w:r w:rsidRPr="00160C49">
        <w:rPr>
          <w:color w:val="ED7D31" w:themeColor="accent2"/>
          <w:sz w:val="20"/>
          <w:szCs w:val="22"/>
        </w:rPr>
        <w:t>appréciés par les entreprises car</w:t>
      </w:r>
      <w:r>
        <w:rPr>
          <w:color w:val="ED7D31" w:themeColor="accent2"/>
          <w:sz w:val="20"/>
          <w:szCs w:val="22"/>
        </w:rPr>
        <w:t xml:space="preserve"> les </w:t>
      </w:r>
      <w:r w:rsidRPr="00160C49">
        <w:rPr>
          <w:color w:val="ED7D31" w:themeColor="accent2"/>
          <w:sz w:val="20"/>
          <w:szCs w:val="22"/>
        </w:rPr>
        <w:t>recruteur</w:t>
      </w:r>
      <w:r>
        <w:rPr>
          <w:color w:val="ED7D31" w:themeColor="accent2"/>
          <w:sz w:val="20"/>
          <w:szCs w:val="22"/>
        </w:rPr>
        <w:t>s</w:t>
      </w:r>
      <w:r w:rsidRPr="00160C49">
        <w:rPr>
          <w:color w:val="ED7D31" w:themeColor="accent2"/>
          <w:sz w:val="20"/>
          <w:szCs w:val="22"/>
        </w:rPr>
        <w:t xml:space="preserve"> peu</w:t>
      </w:r>
      <w:r>
        <w:rPr>
          <w:color w:val="ED7D31" w:themeColor="accent2"/>
          <w:sz w:val="20"/>
          <w:szCs w:val="22"/>
        </w:rPr>
        <w:t>vent</w:t>
      </w:r>
      <w:r w:rsidRPr="00160C49">
        <w:rPr>
          <w:color w:val="ED7D31" w:themeColor="accent2"/>
          <w:sz w:val="20"/>
          <w:szCs w:val="22"/>
        </w:rPr>
        <w:t xml:space="preserve"> échanger avec </w:t>
      </w:r>
      <w:r>
        <w:rPr>
          <w:color w:val="ED7D31" w:themeColor="accent2"/>
          <w:sz w:val="20"/>
          <w:szCs w:val="22"/>
        </w:rPr>
        <w:t xml:space="preserve">les </w:t>
      </w:r>
      <w:r w:rsidRPr="00160C49">
        <w:rPr>
          <w:color w:val="ED7D31" w:themeColor="accent2"/>
          <w:sz w:val="20"/>
          <w:szCs w:val="22"/>
        </w:rPr>
        <w:t xml:space="preserve">candidats </w:t>
      </w:r>
      <w:r>
        <w:rPr>
          <w:color w:val="ED7D31" w:themeColor="accent2"/>
          <w:sz w:val="20"/>
          <w:szCs w:val="22"/>
        </w:rPr>
        <w:t xml:space="preserve">et </w:t>
      </w:r>
      <w:r w:rsidRPr="00160C49">
        <w:rPr>
          <w:color w:val="ED7D31" w:themeColor="accent2"/>
          <w:sz w:val="20"/>
          <w:szCs w:val="22"/>
        </w:rPr>
        <w:t xml:space="preserve">effectuer une pré-sélection en vue d’un second entretien. </w:t>
      </w:r>
    </w:p>
    <w:p w14:paraId="61CE29B7" w14:textId="41EEFCCB" w:rsidR="00364C19" w:rsidRPr="00160C49" w:rsidRDefault="00364C19" w:rsidP="00364C19">
      <w:pPr>
        <w:ind w:left="-851"/>
        <w:jc w:val="both"/>
        <w:rPr>
          <w:color w:val="ED7D31" w:themeColor="accent2"/>
          <w:sz w:val="20"/>
          <w:szCs w:val="22"/>
        </w:rPr>
      </w:pPr>
      <w:r>
        <w:rPr>
          <w:color w:val="ED7D31" w:themeColor="accent2"/>
          <w:sz w:val="20"/>
          <w:szCs w:val="22"/>
        </w:rPr>
        <w:t xml:space="preserve">La Fiche de présentation permet de </w:t>
      </w:r>
      <w:r w:rsidRPr="00160C49">
        <w:rPr>
          <w:color w:val="ED7D31" w:themeColor="accent2"/>
          <w:sz w:val="20"/>
          <w:szCs w:val="22"/>
        </w:rPr>
        <w:t>propos</w:t>
      </w:r>
      <w:r>
        <w:rPr>
          <w:color w:val="ED7D31" w:themeColor="accent2"/>
          <w:sz w:val="20"/>
          <w:szCs w:val="22"/>
        </w:rPr>
        <w:t>er</w:t>
      </w:r>
      <w:r w:rsidRPr="00160C49">
        <w:rPr>
          <w:color w:val="ED7D31" w:themeColor="accent2"/>
          <w:sz w:val="20"/>
          <w:szCs w:val="22"/>
        </w:rPr>
        <w:t xml:space="preserve"> aux candidats </w:t>
      </w:r>
      <w:r>
        <w:rPr>
          <w:color w:val="ED7D31" w:themeColor="accent2"/>
          <w:sz w:val="20"/>
          <w:szCs w:val="22"/>
        </w:rPr>
        <w:t xml:space="preserve">de déposer </w:t>
      </w:r>
      <w:r w:rsidRPr="00160C49">
        <w:rPr>
          <w:color w:val="ED7D31" w:themeColor="accent2"/>
          <w:sz w:val="20"/>
          <w:szCs w:val="22"/>
        </w:rPr>
        <w:t>une vidéo de présentation, en complément d</w:t>
      </w:r>
      <w:r>
        <w:rPr>
          <w:color w:val="ED7D31" w:themeColor="accent2"/>
          <w:sz w:val="20"/>
          <w:szCs w:val="22"/>
        </w:rPr>
        <w:t>e la</w:t>
      </w:r>
      <w:r w:rsidRPr="00160C49">
        <w:rPr>
          <w:color w:val="ED7D31" w:themeColor="accent2"/>
          <w:sz w:val="20"/>
          <w:szCs w:val="22"/>
        </w:rPr>
        <w:t xml:space="preserve"> lettre de motivation et d</w:t>
      </w:r>
      <w:r>
        <w:rPr>
          <w:color w:val="ED7D31" w:themeColor="accent2"/>
          <w:sz w:val="20"/>
          <w:szCs w:val="22"/>
        </w:rPr>
        <w:t>u</w:t>
      </w:r>
      <w:r w:rsidRPr="00160C49">
        <w:rPr>
          <w:color w:val="ED7D31" w:themeColor="accent2"/>
          <w:sz w:val="20"/>
          <w:szCs w:val="22"/>
        </w:rPr>
        <w:t xml:space="preserve"> CV. </w:t>
      </w:r>
    </w:p>
    <w:p w14:paraId="6D8C3CFF" w14:textId="77777777" w:rsidR="00F42DEE" w:rsidRPr="00F06631" w:rsidRDefault="00F06631" w:rsidP="00F42DEE">
      <w:pPr>
        <w:ind w:left="-851"/>
        <w:jc w:val="both"/>
        <w:rPr>
          <w:i/>
          <w:color w:val="ED7D31" w:themeColor="accent2"/>
          <w:sz w:val="20"/>
          <w:szCs w:val="18"/>
        </w:rPr>
      </w:pPr>
      <w:r w:rsidRPr="00BA49FD">
        <w:rPr>
          <w:i/>
          <w:color w:val="1F4E79" w:themeColor="accent5" w:themeShade="80"/>
          <w:sz w:val="20"/>
          <w:szCs w:val="22"/>
        </w:rPr>
        <w:t>@Candidats, merci de regarder nos c</w:t>
      </w:r>
      <w:r w:rsidR="00F42DEE" w:rsidRPr="00BA49FD">
        <w:rPr>
          <w:i/>
          <w:color w:val="1F4E79" w:themeColor="accent5" w:themeShade="80"/>
          <w:sz w:val="20"/>
          <w:szCs w:val="18"/>
        </w:rPr>
        <w:t>onseils pour se présenter en vidéo</w:t>
      </w:r>
      <w:r w:rsidRPr="00BA49FD">
        <w:rPr>
          <w:i/>
          <w:color w:val="1F4E79" w:themeColor="accent5" w:themeShade="80"/>
          <w:sz w:val="20"/>
          <w:szCs w:val="18"/>
        </w:rPr>
        <w:t xml:space="preserve"> et notre mode d’emploi pour la créer facilement</w:t>
      </w:r>
      <w:r w:rsidR="00F42DEE" w:rsidRPr="00BA49FD">
        <w:rPr>
          <w:i/>
          <w:color w:val="1F4E79" w:themeColor="accent5" w:themeShade="80"/>
          <w:sz w:val="20"/>
          <w:szCs w:val="18"/>
        </w:rPr>
        <w:t xml:space="preserve"> : </w:t>
      </w:r>
      <w:r w:rsidR="00160C49" w:rsidRPr="00160C49">
        <w:rPr>
          <w:color w:val="2F5496" w:themeColor="accent1" w:themeShade="BF"/>
          <w:sz w:val="20"/>
          <w:szCs w:val="18"/>
        </w:rPr>
        <w:t xml:space="preserve">Plus d’information en </w:t>
      </w:r>
      <w:hyperlink r:id="rId10" w:history="1">
        <w:r w:rsidR="00160C49" w:rsidRPr="00160C49">
          <w:rPr>
            <w:rStyle w:val="Lienhypertexte"/>
            <w:color w:val="034990" w:themeColor="hyperlink" w:themeShade="BF"/>
            <w:sz w:val="20"/>
            <w:szCs w:val="18"/>
          </w:rPr>
          <w:t>cliquant ici.</w:t>
        </w:r>
      </w:hyperlink>
    </w:p>
    <w:p w14:paraId="380CF1E8" w14:textId="77777777" w:rsidR="00BA49FD" w:rsidRDefault="00BA49FD" w:rsidP="00F42DEE">
      <w:pPr>
        <w:ind w:left="-851"/>
        <w:rPr>
          <w:b/>
          <w:color w:val="000000" w:themeColor="text1"/>
          <w:sz w:val="18"/>
          <w:szCs w:val="22"/>
        </w:rPr>
      </w:pPr>
    </w:p>
    <w:p w14:paraId="63A92114" w14:textId="77777777" w:rsidR="00716C36" w:rsidRPr="00F06631" w:rsidRDefault="00F42DEE" w:rsidP="00F42DEE">
      <w:pPr>
        <w:ind w:left="-851"/>
        <w:rPr>
          <w:rFonts w:ascii="Calibri" w:hAnsi="Calibri" w:cs="Calibri"/>
          <w:b/>
          <w:bCs/>
          <w:color w:val="104586"/>
          <w:sz w:val="44"/>
          <w:szCs w:val="44"/>
        </w:rPr>
      </w:pPr>
      <w:r w:rsidRPr="00F06631">
        <w:rPr>
          <w:rFonts w:ascii="Calibri" w:hAnsi="Calibri" w:cs="Calibri"/>
          <w:b/>
          <w:bCs/>
          <w:noProof/>
          <w:color w:val="104586"/>
          <w:sz w:val="44"/>
          <w:szCs w:val="44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5D9D54" wp14:editId="6769656C">
                <wp:simplePos x="0" y="0"/>
                <wp:positionH relativeFrom="column">
                  <wp:posOffset>-517023</wp:posOffset>
                </wp:positionH>
                <wp:positionV relativeFrom="paragraph">
                  <wp:posOffset>393670</wp:posOffset>
                </wp:positionV>
                <wp:extent cx="6195193" cy="0"/>
                <wp:effectExtent l="0" t="0" r="15240" b="12700"/>
                <wp:wrapNone/>
                <wp:docPr id="4" name="Connecteur droi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5193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349939F" id="Connecteur droit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0.7pt,31pt" to="447.1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F06631">
        <w:rPr>
          <w:rFonts w:ascii="Calibri" w:hAnsi="Calibri" w:cs="Calibri"/>
          <w:b/>
          <w:bCs/>
          <w:color w:val="104586"/>
          <w:sz w:val="44"/>
          <w:szCs w:val="44"/>
        </w:rPr>
        <w:t>Fiche de présentation</w:t>
      </w:r>
    </w:p>
    <w:p w14:paraId="6A66E743" w14:textId="77777777" w:rsidR="000D5F38" w:rsidRPr="000D5F38" w:rsidRDefault="000D5F38" w:rsidP="00865744">
      <w:pPr>
        <w:ind w:left="-851"/>
        <w:jc w:val="both"/>
        <w:rPr>
          <w:b/>
          <w:bCs/>
          <w:color w:val="FF0000"/>
          <w:sz w:val="22"/>
          <w:szCs w:val="22"/>
        </w:rPr>
      </w:pPr>
    </w:p>
    <w:p w14:paraId="08C2DDDE" w14:textId="77777777" w:rsidR="00913EC7" w:rsidRPr="000D5ABA" w:rsidRDefault="00913EC7" w:rsidP="00945EF8">
      <w:pPr>
        <w:tabs>
          <w:tab w:val="decimal" w:leader="dot" w:pos="5245"/>
        </w:tabs>
        <w:ind w:left="-851"/>
        <w:jc w:val="both"/>
        <w:rPr>
          <w:color w:val="000000" w:themeColor="text1"/>
        </w:rPr>
      </w:pPr>
      <w:r w:rsidRPr="00913EC7">
        <w:rPr>
          <w:b/>
          <w:bCs/>
          <w:color w:val="000000" w:themeColor="text1"/>
        </w:rPr>
        <w:t>Nom</w:t>
      </w:r>
      <w:r>
        <w:rPr>
          <w:b/>
          <w:bCs/>
          <w:color w:val="000000" w:themeColor="text1"/>
        </w:rPr>
        <w:t> :</w:t>
      </w:r>
      <w:r w:rsidR="000D5ABA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14:paraId="36C65009" w14:textId="77777777" w:rsidR="00F6628D" w:rsidRDefault="00913EC7" w:rsidP="008239A0">
      <w:pPr>
        <w:tabs>
          <w:tab w:val="decimal" w:leader="dot" w:pos="5245"/>
        </w:tabs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Prénom :</w:t>
      </w:r>
      <w:r w:rsidR="00844F10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14:paraId="70F9408F" w14:textId="77777777" w:rsidR="00A65D6E" w:rsidRDefault="00A65D6E" w:rsidP="00865744">
      <w:pPr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Je possède une vidéo de présentation : </w:t>
      </w:r>
      <w:r>
        <w:rPr>
          <w:b/>
          <w:bCs/>
          <w:color w:val="000000" w:themeColor="text1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aseACocher1"/>
      <w:r>
        <w:rPr>
          <w:b/>
          <w:bCs/>
          <w:color w:val="000000" w:themeColor="text1"/>
        </w:rPr>
        <w:instrText xml:space="preserve"> FORMCHECKBOX </w:instrText>
      </w:r>
      <w:r w:rsidR="0001354F">
        <w:rPr>
          <w:b/>
          <w:bCs/>
          <w:color w:val="000000" w:themeColor="text1"/>
        </w:rPr>
      </w:r>
      <w:r w:rsidR="0001354F">
        <w:rPr>
          <w:b/>
          <w:bCs/>
          <w:color w:val="000000" w:themeColor="text1"/>
        </w:rPr>
        <w:fldChar w:fldCharType="separate"/>
      </w:r>
      <w:r>
        <w:rPr>
          <w:b/>
          <w:bCs/>
          <w:color w:val="000000" w:themeColor="text1"/>
        </w:rPr>
        <w:fldChar w:fldCharType="end"/>
      </w:r>
      <w:bookmarkEnd w:id="0"/>
      <w:r w:rsidR="00716C36">
        <w:rPr>
          <w:b/>
          <w:bCs/>
          <w:color w:val="000000" w:themeColor="text1"/>
        </w:rPr>
        <w:t xml:space="preserve"> </w:t>
      </w:r>
      <w:r w:rsidRPr="00A65D6E">
        <w:rPr>
          <w:color w:val="000000" w:themeColor="text1"/>
        </w:rPr>
        <w:t xml:space="preserve">OUI </w:t>
      </w:r>
      <w:r>
        <w:rPr>
          <w:color w:val="000000" w:themeColor="text1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aseACocher2"/>
      <w:r>
        <w:rPr>
          <w:color w:val="000000" w:themeColor="text1"/>
        </w:rPr>
        <w:instrText xml:space="preserve"> FORMCHECKBOX </w:instrText>
      </w:r>
      <w:r w:rsidR="0001354F">
        <w:rPr>
          <w:color w:val="000000" w:themeColor="text1"/>
        </w:rPr>
      </w:r>
      <w:r w:rsidR="0001354F">
        <w:rPr>
          <w:color w:val="000000" w:themeColor="text1"/>
        </w:rPr>
        <w:fldChar w:fldCharType="separate"/>
      </w:r>
      <w:r>
        <w:rPr>
          <w:color w:val="000000" w:themeColor="text1"/>
        </w:rPr>
        <w:fldChar w:fldCharType="end"/>
      </w:r>
      <w:bookmarkEnd w:id="1"/>
      <w:r>
        <w:rPr>
          <w:color w:val="000000" w:themeColor="text1"/>
        </w:rPr>
        <w:t xml:space="preserve"> </w:t>
      </w:r>
      <w:r w:rsidRPr="00A65D6E">
        <w:rPr>
          <w:color w:val="000000" w:themeColor="text1"/>
        </w:rPr>
        <w:t>NON</w:t>
      </w:r>
      <w:r>
        <w:rPr>
          <w:b/>
          <w:bCs/>
          <w:color w:val="000000" w:themeColor="text1"/>
        </w:rPr>
        <w:t xml:space="preserve"> </w:t>
      </w:r>
    </w:p>
    <w:p w14:paraId="252E9F3E" w14:textId="77777777" w:rsidR="00B527FC" w:rsidRPr="00B527FC" w:rsidRDefault="00B527FC" w:rsidP="00865744">
      <w:pPr>
        <w:ind w:left="-851"/>
        <w:jc w:val="both"/>
        <w:rPr>
          <w:color w:val="104586"/>
          <w:sz w:val="20"/>
          <w:szCs w:val="20"/>
        </w:rPr>
      </w:pPr>
      <w:r w:rsidRPr="00B527FC">
        <w:rPr>
          <w:color w:val="104586"/>
          <w:sz w:val="20"/>
          <w:szCs w:val="20"/>
        </w:rPr>
        <w:t>(Double-cliquer sur la case à cocher, puis sélectionner « case active »)</w:t>
      </w:r>
    </w:p>
    <w:p w14:paraId="089FD994" w14:textId="77777777" w:rsidR="0098245F" w:rsidRPr="00EA08A3" w:rsidRDefault="0098245F" w:rsidP="00EA08A3">
      <w:pPr>
        <w:tabs>
          <w:tab w:val="decimal" w:pos="5387"/>
        </w:tabs>
        <w:ind w:left="-851"/>
        <w:rPr>
          <w:b/>
          <w:bCs/>
          <w:color w:val="000000" w:themeColor="text1"/>
          <w:sz w:val="28"/>
        </w:rPr>
      </w:pPr>
      <w:r>
        <w:rPr>
          <w:b/>
          <w:bCs/>
          <w:color w:val="000000" w:themeColor="text1"/>
        </w:rPr>
        <w:t>Lien vers</w:t>
      </w:r>
      <w:r w:rsidR="00EA08A3">
        <w:rPr>
          <w:b/>
          <w:bCs/>
          <w:color w:val="000000" w:themeColor="text1"/>
        </w:rPr>
        <w:t xml:space="preserve"> vidéo</w:t>
      </w:r>
      <w:r>
        <w:rPr>
          <w:b/>
          <w:bCs/>
          <w:color w:val="000000" w:themeColor="text1"/>
        </w:rPr>
        <w:t xml:space="preserve"> </w:t>
      </w:r>
      <w:r w:rsidR="00716C36" w:rsidRPr="00133A99">
        <w:rPr>
          <w:color w:val="000000" w:themeColor="text1"/>
        </w:rPr>
        <w:t>(url)</w:t>
      </w:r>
      <w:r w:rsidR="00716C36">
        <w:rPr>
          <w:b/>
          <w:bCs/>
          <w:color w:val="000000" w:themeColor="text1"/>
        </w:rPr>
        <w:t xml:space="preserve"> : </w:t>
      </w:r>
      <w:r w:rsidRPr="0098245F">
        <w:rPr>
          <w:b/>
          <w:bCs/>
          <w:color w:val="ED7D31" w:themeColor="accent2"/>
        </w:rPr>
        <w:t>ww</w:t>
      </w:r>
      <w:r>
        <w:rPr>
          <w:b/>
          <w:bCs/>
          <w:color w:val="ED7D31" w:themeColor="accent2"/>
        </w:rPr>
        <w:t>w.youtube.com/</w:t>
      </w:r>
      <w:r w:rsidRPr="0098245F">
        <w:rPr>
          <w:b/>
          <w:bCs/>
          <w:color w:val="ED7D31" w:themeColor="accent2"/>
          <w:sz w:val="20"/>
        </w:rPr>
        <w:t>...</w:t>
      </w:r>
      <w:r w:rsidR="00EA08A3">
        <w:rPr>
          <w:b/>
          <w:bCs/>
          <w:color w:val="ED7D31" w:themeColor="accent2"/>
          <w:sz w:val="20"/>
        </w:rPr>
        <w:t xml:space="preserve">     </w:t>
      </w:r>
      <w:r w:rsidRPr="00EA08A3">
        <w:rPr>
          <w:color w:val="ED7D31" w:themeColor="accent2"/>
        </w:rPr>
        <w:t>(</w:t>
      </w:r>
      <w:r w:rsidR="00EA08A3" w:rsidRPr="00EA08A3">
        <w:rPr>
          <w:color w:val="ED7D31" w:themeColor="accent2"/>
        </w:rPr>
        <w:t>Donnez</w:t>
      </w:r>
      <w:r w:rsidRPr="00EA08A3">
        <w:rPr>
          <w:color w:val="ED7D31" w:themeColor="accent2"/>
        </w:rPr>
        <w:t xml:space="preserve"> ici le lien vers votre vidéo de présentation)</w:t>
      </w:r>
    </w:p>
    <w:p w14:paraId="776AC440" w14:textId="77777777" w:rsidR="0098245F" w:rsidRPr="0098245F" w:rsidRDefault="0098245F" w:rsidP="0098245F">
      <w:pPr>
        <w:tabs>
          <w:tab w:val="decimal" w:pos="5387"/>
        </w:tabs>
        <w:ind w:left="-851"/>
        <w:jc w:val="both"/>
        <w:rPr>
          <w:b/>
          <w:bCs/>
          <w:color w:val="ED7D31" w:themeColor="accent2"/>
          <w:sz w:val="32"/>
        </w:rPr>
      </w:pPr>
      <w:r>
        <w:rPr>
          <w:b/>
          <w:bCs/>
          <w:color w:val="000000" w:themeColor="text1"/>
        </w:rPr>
        <w:t xml:space="preserve">Mot de passe : </w:t>
      </w:r>
      <w:r w:rsidRPr="0098245F">
        <w:rPr>
          <w:color w:val="ED7D31" w:themeColor="accent2"/>
        </w:rPr>
        <w:t>(si vidéo protégée) </w:t>
      </w:r>
    </w:p>
    <w:p w14:paraId="55F7C203" w14:textId="77777777" w:rsidR="00716C36" w:rsidRDefault="00716C36" w:rsidP="00716C36">
      <w:pPr>
        <w:tabs>
          <w:tab w:val="decimal" w:pos="5387"/>
        </w:tabs>
        <w:ind w:left="-851"/>
        <w:jc w:val="both"/>
        <w:rPr>
          <w:b/>
          <w:bCs/>
          <w:color w:val="000000" w:themeColor="text1"/>
        </w:rPr>
      </w:pPr>
    </w:p>
    <w:p w14:paraId="1CDAC32F" w14:textId="1B7B48F4" w:rsidR="00F25F48" w:rsidRDefault="0028243B" w:rsidP="00865744">
      <w:pPr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Renseigner</w:t>
      </w:r>
      <w:r w:rsidR="00716C36">
        <w:rPr>
          <w:b/>
          <w:bCs/>
          <w:color w:val="000000" w:themeColor="text1"/>
        </w:rPr>
        <w:t xml:space="preserve"> les formations dans lesquelles vous </w:t>
      </w:r>
      <w:r w:rsidR="00A65D6E">
        <w:rPr>
          <w:b/>
          <w:bCs/>
          <w:color w:val="000000" w:themeColor="text1"/>
        </w:rPr>
        <w:t xml:space="preserve">êtes </w:t>
      </w:r>
      <w:r w:rsidR="00A65D6E" w:rsidRPr="00DA3350">
        <w:rPr>
          <w:b/>
          <w:bCs/>
          <w:color w:val="FF0000"/>
          <w:u w:val="single"/>
        </w:rPr>
        <w:t xml:space="preserve">candidat </w:t>
      </w:r>
      <w:r w:rsidR="00DA3350" w:rsidRPr="00DA3350">
        <w:rPr>
          <w:b/>
          <w:bCs/>
          <w:color w:val="FF0000"/>
          <w:u w:val="single"/>
        </w:rPr>
        <w:t>et admis</w:t>
      </w:r>
      <w:r w:rsidR="00DA3350">
        <w:rPr>
          <w:b/>
          <w:bCs/>
          <w:color w:val="FF0000"/>
          <w:u w:val="single"/>
        </w:rPr>
        <w:t xml:space="preserve"> </w:t>
      </w:r>
      <w:r w:rsidR="00F25F48">
        <w:rPr>
          <w:b/>
          <w:bCs/>
          <w:color w:val="000000" w:themeColor="text1"/>
        </w:rPr>
        <w:t xml:space="preserve">: </w:t>
      </w:r>
    </w:p>
    <w:p w14:paraId="0F7EB09A" w14:textId="77777777" w:rsidR="00B527FC" w:rsidRPr="00B527FC" w:rsidRDefault="00B527FC" w:rsidP="00865744">
      <w:pPr>
        <w:ind w:left="-851"/>
        <w:jc w:val="both"/>
        <w:rPr>
          <w:color w:val="104586"/>
          <w:sz w:val="20"/>
          <w:szCs w:val="20"/>
        </w:rPr>
      </w:pPr>
      <w:r w:rsidRPr="00B527FC">
        <w:rPr>
          <w:color w:val="104586"/>
          <w:sz w:val="20"/>
          <w:szCs w:val="20"/>
        </w:rPr>
        <w:t>(Double-cliquer sur la case à cocher, puis sélectionner « case active »)</w:t>
      </w:r>
    </w:p>
    <w:p w14:paraId="0A49C536" w14:textId="77777777" w:rsidR="002E2311" w:rsidRDefault="002E2311" w:rsidP="00865744">
      <w:pPr>
        <w:ind w:left="-851"/>
      </w:pPr>
    </w:p>
    <w:p w14:paraId="4B1F641C" w14:textId="77777777" w:rsidR="0078645B" w:rsidRDefault="0078645B" w:rsidP="00865744">
      <w:pPr>
        <w:ind w:left="-851"/>
        <w:rPr>
          <w:b/>
          <w:bCs/>
          <w:color w:val="104586"/>
        </w:rPr>
        <w:sectPr w:rsidR="0078645B" w:rsidSect="000D5F38">
          <w:pgSz w:w="11900" w:h="16840"/>
          <w:pgMar w:top="1418" w:right="1418" w:bottom="851" w:left="1418" w:header="709" w:footer="284" w:gutter="0"/>
          <w:cols w:space="708"/>
          <w:docGrid w:linePitch="360"/>
        </w:sectPr>
      </w:pPr>
    </w:p>
    <w:p w14:paraId="0E50688E" w14:textId="77777777" w:rsidR="00F25F48" w:rsidRPr="00F25F48" w:rsidRDefault="00F25F48" w:rsidP="0024261A">
      <w:pPr>
        <w:ind w:left="-851"/>
        <w:rPr>
          <w:b/>
          <w:bCs/>
          <w:color w:val="104586"/>
        </w:rPr>
      </w:pPr>
      <w:r w:rsidRPr="00F25F48">
        <w:rPr>
          <w:b/>
          <w:bCs/>
          <w:color w:val="104586"/>
        </w:rPr>
        <w:t xml:space="preserve">IUT de Mulhouse </w:t>
      </w:r>
    </w:p>
    <w:p w14:paraId="3DC7D605" w14:textId="77777777" w:rsidR="002536D5" w:rsidRPr="00770236" w:rsidRDefault="006D1C2A" w:rsidP="00770236">
      <w:pPr>
        <w:spacing w:after="96"/>
        <w:ind w:left="-851"/>
        <w:rPr>
          <w:rFonts w:ascii="Calibri" w:hAnsi="Calibri" w:cs="Arial"/>
          <w:color w:val="00B0F0"/>
          <w:sz w:val="22"/>
          <w:szCs w:val="22"/>
        </w:rPr>
      </w:pPr>
      <w:r w:rsidRPr="006D1C2A">
        <w:rPr>
          <w:rFonts w:ascii="Calibri" w:eastAsia="Times New Roman" w:hAnsi="Calibri" w:cs="Times New Roman"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5164CC21" wp14:editId="22F7FD69">
                <wp:simplePos x="0" y="0"/>
                <wp:positionH relativeFrom="column">
                  <wp:posOffset>2560368</wp:posOffset>
                </wp:positionH>
                <wp:positionV relativeFrom="paragraph">
                  <wp:posOffset>185615</wp:posOffset>
                </wp:positionV>
                <wp:extent cx="407964" cy="1404620"/>
                <wp:effectExtent l="0" t="0" r="0" b="0"/>
                <wp:wrapNone/>
                <wp:docPr id="5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96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6A34DE" w14:textId="77777777" w:rsidR="006D1C2A" w:rsidRPr="006D1C2A" w:rsidRDefault="006D1C2A">
                            <w:pPr>
                              <w:rPr>
                                <w:color w:val="C00000"/>
                              </w:rPr>
                            </w:pPr>
                            <w:r w:rsidRPr="006D1C2A">
                              <w:rPr>
                                <w:color w:val="C00000"/>
                              </w:rPr>
                              <w:t>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01.6pt;margin-top:14.6pt;width:32.1pt;height:110.6pt;z-index:-251648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" stroked="f">
                <v:textbox style="mso-fit-shape-to-text:t">
                  <w:txbxContent>
                    <w:p w:rsidR="006D1C2A" w:rsidRPr="006D1C2A" w:rsidRDefault="006D1C2A">
                      <w:pPr>
                        <w:rPr>
                          <w:color w:val="C00000"/>
                        </w:rPr>
                      </w:pPr>
                      <w:r w:rsidRPr="006D1C2A">
                        <w:rPr>
                          <w:color w:val="C00000"/>
                        </w:rPr>
                        <w:t>**</w:t>
                      </w:r>
                    </w:p>
                  </w:txbxContent>
                </v:textbox>
              </v:shape>
            </w:pict>
          </mc:Fallback>
        </mc:AlternateContent>
      </w:r>
      <w:r w:rsidR="00136797">
        <w:rPr>
          <w:rFonts w:ascii="Calibri" w:hAnsi="Calibri" w:cs="Arial"/>
          <w:b/>
          <w:bCs/>
          <w:color w:val="00B0F0"/>
          <w:sz w:val="22"/>
          <w:szCs w:val="22"/>
        </w:rPr>
        <w:t>B.U.T.</w:t>
      </w:r>
      <w:r w:rsidR="002B481D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="00864CA7">
        <w:rPr>
          <w:rFonts w:ascii="Calibri" w:hAnsi="Calibri" w:cs="Arial"/>
          <w:b/>
          <w:bCs/>
          <w:color w:val="00B0F0"/>
          <w:sz w:val="22"/>
          <w:szCs w:val="22"/>
        </w:rPr>
        <w:t>/ DUT</w:t>
      </w:r>
    </w:p>
    <w:p w14:paraId="366A4DC4" w14:textId="77777777"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aseACocher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2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estion des entreprises et des administrations (GEA)</w:t>
      </w:r>
    </w:p>
    <w:p w14:paraId="27362AC7" w14:textId="77777777"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aseACocher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3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estion logistique et transport (GLT)</w:t>
      </w:r>
      <w:r w:rsidR="00977BB5" w:rsidRPr="00977BB5">
        <w:rPr>
          <w:rFonts w:ascii="Calibri" w:hAnsi="Calibri" w:cs="Arial"/>
          <w:color w:val="C00000"/>
          <w:sz w:val="22"/>
          <w:szCs w:val="22"/>
        </w:rPr>
        <w:t>**</w:t>
      </w:r>
    </w:p>
    <w:p w14:paraId="6413CE36" w14:textId="77777777" w:rsidR="00F25F48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aseACocher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4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Métiers du multimédia et de l'Internet (MMI)</w:t>
      </w:r>
      <w:r w:rsidR="002B481D" w:rsidRPr="00C649AB">
        <w:rPr>
          <w:rFonts w:ascii="Calibri" w:hAnsi="Calibri" w:cs="Arial"/>
          <w:color w:val="C00000"/>
          <w:sz w:val="22"/>
          <w:szCs w:val="22"/>
        </w:rPr>
        <w:t>*</w:t>
      </w:r>
      <w:r w:rsidR="00977BB5">
        <w:rPr>
          <w:rFonts w:ascii="Calibri" w:hAnsi="Calibri" w:cs="Arial"/>
          <w:color w:val="C00000"/>
          <w:sz w:val="22"/>
          <w:szCs w:val="22"/>
        </w:rPr>
        <w:t>*</w:t>
      </w:r>
    </w:p>
    <w:p w14:paraId="66DAD71D" w14:textId="77777777"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2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5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énie électrique et informatique industrielle (GEii)</w:t>
      </w:r>
      <w:r w:rsidR="00977BB5" w:rsidRPr="00977BB5">
        <w:rPr>
          <w:rFonts w:ascii="Calibri" w:hAnsi="Calibri" w:cs="Arial"/>
          <w:color w:val="C00000"/>
          <w:sz w:val="22"/>
          <w:szCs w:val="22"/>
        </w:rPr>
        <w:t>*</w:t>
      </w:r>
    </w:p>
    <w:p w14:paraId="747B6A25" w14:textId="77777777"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2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6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Génie mécanique et productique (GMP)</w:t>
      </w:r>
      <w:r w:rsidR="00977BB5" w:rsidRPr="00977BB5">
        <w:rPr>
          <w:rFonts w:ascii="Calibri" w:hAnsi="Calibri" w:cs="Arial"/>
          <w:color w:val="C00000"/>
          <w:sz w:val="22"/>
          <w:szCs w:val="22"/>
        </w:rPr>
        <w:t>*</w:t>
      </w:r>
    </w:p>
    <w:p w14:paraId="3DA3FBE3" w14:textId="77777777" w:rsidR="002B481D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5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aseACocher2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7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>Science et génie des matériaux (SGM)</w:t>
      </w:r>
      <w:r w:rsidR="002B481D" w:rsidRPr="00C649AB">
        <w:rPr>
          <w:rFonts w:ascii="Calibri" w:hAnsi="Calibri" w:cs="Arial"/>
          <w:color w:val="C00000"/>
          <w:sz w:val="22"/>
          <w:szCs w:val="22"/>
        </w:rPr>
        <w:t>*</w:t>
      </w:r>
      <w:r w:rsidR="00977BB5">
        <w:rPr>
          <w:rFonts w:ascii="Calibri" w:hAnsi="Calibri" w:cs="Arial"/>
          <w:color w:val="C00000"/>
          <w:sz w:val="22"/>
          <w:szCs w:val="22"/>
        </w:rPr>
        <w:t>*</w:t>
      </w:r>
    </w:p>
    <w:p w14:paraId="5703036A" w14:textId="77777777" w:rsidR="00F25F48" w:rsidRPr="00AB44DA" w:rsidRDefault="00F25F48" w:rsidP="0024261A">
      <w:pPr>
        <w:ind w:left="-851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icenc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rofessionnell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</w:p>
    <w:p w14:paraId="29A6CC15" w14:textId="77777777"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aseACocher2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8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RH : assistant</w:t>
      </w:r>
    </w:p>
    <w:p w14:paraId="7EEFFB8C" w14:textId="77777777"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7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aseACocher2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9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gestion et de la comptabilité : contrôle </w:t>
      </w:r>
      <w:r>
        <w:rPr>
          <w:rFonts w:ascii="Calibri" w:hAnsi="Calibri" w:cs="Arial"/>
          <w:color w:val="1C1C1C"/>
          <w:sz w:val="22"/>
          <w:szCs w:val="22"/>
        </w:rPr>
        <w:t xml:space="preserve">   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de ges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14:paraId="5792135B" w14:textId="77777777"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8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aseACocher28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0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estion et de la comptabilité : fiscalité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14:paraId="19FD80AC" w14:textId="77777777"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9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aseACocher29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1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s Processus Logistiques, parcours Logistiques - </w:t>
      </w:r>
      <w:r w:rsidR="00865744" w:rsidRPr="00865744">
        <w:rPr>
          <w:rFonts w:ascii="Calibri" w:hAnsi="Calibri" w:cs="Arial"/>
          <w:color w:val="1C1C1C"/>
          <w:sz w:val="22"/>
          <w:szCs w:val="22"/>
        </w:rPr>
        <w:t>Études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 et Projets d’Organisa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14:paraId="2D3E0E91" w14:textId="77777777"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0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aseACocher30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2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communication : chargé de Communication</w:t>
      </w:r>
    </w:p>
    <w:p w14:paraId="40C1A07A" w14:textId="77777777" w:rsidR="00A65D6E" w:rsidRPr="00865744" w:rsidRDefault="000D5F38" w:rsidP="001521E5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aseACocher31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3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e-Commerce et Marketing numérique, parcours e-Marketing et Acquisition de Trafic naturel et payant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14:paraId="5F362CF4" w14:textId="77777777"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aseACocher3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4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u numérique, conception, rédaction et réalisation web, parcours Webdesigner</w:t>
      </w:r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Webdéveloppeur</w:t>
      </w:r>
    </w:p>
    <w:p w14:paraId="3C67752B" w14:textId="77777777" w:rsidR="000D5F38" w:rsidRDefault="000D5F38" w:rsidP="0024261A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aseACocher3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5"/>
      <w:r w:rsidR="00B738E1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Systèmes Automatisés, réseaux et </w:t>
      </w:r>
    </w:p>
    <w:p w14:paraId="6806B501" w14:textId="77777777" w:rsidR="00865744" w:rsidRPr="00865744" w:rsidRDefault="00A65D6E" w:rsidP="000D5F38">
      <w:pPr>
        <w:ind w:left="-567" w:right="-924"/>
        <w:rPr>
          <w:rFonts w:ascii="Calibri" w:hAnsi="Calibri" w:cs="Arial"/>
          <w:color w:val="1C1C1C"/>
          <w:sz w:val="22"/>
          <w:szCs w:val="22"/>
        </w:rPr>
      </w:pPr>
      <w:r w:rsidRPr="00865744">
        <w:rPr>
          <w:rFonts w:ascii="Calibri" w:hAnsi="Calibri" w:cs="Arial"/>
          <w:color w:val="1C1C1C"/>
          <w:sz w:val="22"/>
          <w:szCs w:val="22"/>
        </w:rPr>
        <w:t>informatique et indust</w:t>
      </w:r>
      <w:r w:rsidR="000D5F38">
        <w:rPr>
          <w:rFonts w:ascii="Calibri" w:hAnsi="Calibri" w:cs="Arial"/>
          <w:color w:val="1C1C1C"/>
          <w:sz w:val="22"/>
          <w:szCs w:val="22"/>
        </w:rPr>
        <w:t>riel</w:t>
      </w:r>
      <w:r w:rsidRPr="00865744">
        <w:rPr>
          <w:rFonts w:ascii="Calibri" w:hAnsi="Calibri" w:cs="Arial"/>
          <w:color w:val="1C1C1C"/>
          <w:sz w:val="22"/>
          <w:szCs w:val="22"/>
        </w:rPr>
        <w:t>le</w:t>
      </w:r>
    </w:p>
    <w:p w14:paraId="645AE504" w14:textId="77777777" w:rsidR="00A65D6E" w:rsidRPr="00865744" w:rsidRDefault="000D5F38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6" w:name="CaseACocher3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6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qualité, parcours Démarche et Système de </w:t>
      </w: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aseACocher3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7"/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 la Qualité</w:t>
      </w:r>
    </w:p>
    <w:p w14:paraId="0E10BBC0" w14:textId="77777777" w:rsidR="0078645B" w:rsidRDefault="000D5F38" w:rsidP="0078645B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aseACocher3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8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'industrie : conception de </w:t>
      </w:r>
    </w:p>
    <w:p w14:paraId="32FF5A71" w14:textId="77777777" w:rsidR="00A65D6E" w:rsidRPr="00865744" w:rsidRDefault="00A65D6E" w:rsidP="0078645B">
      <w:pPr>
        <w:ind w:left="-851" w:right="-924" w:firstLine="284"/>
        <w:rPr>
          <w:rFonts w:ascii="Calibri" w:hAnsi="Calibri" w:cs="Arial"/>
          <w:color w:val="1C1C1C"/>
          <w:sz w:val="22"/>
          <w:szCs w:val="22"/>
        </w:rPr>
      </w:pPr>
      <w:r w:rsidRPr="00865744">
        <w:rPr>
          <w:rFonts w:ascii="Calibri" w:hAnsi="Calibri" w:cs="Arial"/>
          <w:color w:val="1C1C1C"/>
          <w:sz w:val="22"/>
          <w:szCs w:val="22"/>
        </w:rPr>
        <w:t>produits industriels</w:t>
      </w:r>
    </w:p>
    <w:p w14:paraId="093D628B" w14:textId="77777777" w:rsidR="00865744" w:rsidRPr="00474AB2" w:rsidRDefault="00692AA1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 w:rsidRPr="00770236">
        <w:rPr>
          <w:rFonts w:ascii="Calibri" w:hAnsi="Calibri" w:cs="Arial"/>
          <w:b/>
          <w:bCs/>
          <w:noProof/>
          <w:color w:val="00B0F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1EC15C72" wp14:editId="7B0436D6">
                <wp:simplePos x="0" y="0"/>
                <wp:positionH relativeFrom="column">
                  <wp:posOffset>-568960</wp:posOffset>
                </wp:positionH>
                <wp:positionV relativeFrom="paragraph">
                  <wp:posOffset>374097</wp:posOffset>
                </wp:positionV>
                <wp:extent cx="3313569" cy="506994"/>
                <wp:effectExtent l="0" t="0" r="1270" b="762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3569" cy="5069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EADBD" w14:textId="77777777" w:rsidR="008A57F6" w:rsidRPr="00150326" w:rsidRDefault="00770236" w:rsidP="00150326">
                            <w:pPr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* 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F</w:t>
                            </w:r>
                            <w:r w:rsidR="008A57F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ormation en B.U.T. pour l’année 2021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, Appr dès la 1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  <w:vertAlign w:val="superscript"/>
                              </w:rPr>
                              <w:t>ère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année</w:t>
                            </w:r>
                          </w:p>
                          <w:p w14:paraId="4D6BDC96" w14:textId="77777777" w:rsidR="00770236" w:rsidRPr="00150326" w:rsidRDefault="00770236" w:rsidP="00692AA1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ind w:left="284" w:hanging="284"/>
                              <w:rPr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** : 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F</w:t>
                            </w:r>
                            <w:r w:rsidR="008A57F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ormation en DUT pour l’</w:t>
                            </w:r>
                            <w:r w:rsidR="00C25903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année 2021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, Appr dès la 2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  <w:vertAlign w:val="superscript"/>
                              </w:rPr>
                              <w:t>ème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année</w:t>
                            </w:r>
                            <w:r w:rsidR="00692AA1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         (passage en B.U.T. à la rentrée 202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7" type="#_x0000_t202" style="position:absolute;left:0;text-align:left;margin-left:-44.8pt;margin-top:29.45pt;width:260.9pt;height:39.9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" stroked="f">
                <v:textbox>
                  <w:txbxContent>
                    <w:p w:rsidR="008A57F6" w:rsidRPr="00150326" w:rsidRDefault="00770236" w:rsidP="00150326">
                      <w:pPr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* 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 </w:t>
                      </w: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: 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F</w:t>
                      </w:r>
                      <w:r w:rsidR="008A57F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ormation en B.U.T.</w:t>
                      </w:r>
                      <w:r w:rsidR="008A57F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pour l’année 2021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, Appr dès la 1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  <w:vertAlign w:val="superscript"/>
                        </w:rPr>
                        <w:t>ère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année</w:t>
                      </w:r>
                    </w:p>
                    <w:p w:rsidR="00770236" w:rsidRPr="00150326" w:rsidRDefault="00770236" w:rsidP="00692AA1">
                      <w:pPr>
                        <w:tabs>
                          <w:tab w:val="left" w:pos="284"/>
                          <w:tab w:val="left" w:pos="426"/>
                        </w:tabs>
                        <w:ind w:left="284" w:hanging="284"/>
                        <w:rPr>
                          <w:color w:val="C0000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** : 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F</w:t>
                      </w:r>
                      <w:r w:rsidR="008A57F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ormation en DUT pour l’</w:t>
                      </w:r>
                      <w:r w:rsidR="00C25903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année 2021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, Appr dès la 2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  <w:vertAlign w:val="superscript"/>
                        </w:rPr>
                        <w:t>ème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année</w:t>
                      </w:r>
                      <w:r w:rsidR="00692AA1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         (passage en B.U.T. à la rentrée 2022)</w:t>
                      </w:r>
                    </w:p>
                  </w:txbxContent>
                </v:textbox>
              </v:shape>
            </w:pict>
          </mc:Fallback>
        </mc:AlternateContent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8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aseACocher38"/>
      <w:r w:rsidR="000D5F38"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01354F">
        <w:rPr>
          <w:rFonts w:ascii="Calibri" w:hAnsi="Calibri" w:cs="Arial"/>
          <w:color w:val="1C1C1C"/>
          <w:sz w:val="22"/>
          <w:szCs w:val="22"/>
        </w:rPr>
      </w:r>
      <w:r w:rsidR="0001354F">
        <w:rPr>
          <w:rFonts w:ascii="Calibri" w:hAnsi="Calibri" w:cs="Arial"/>
          <w:color w:val="1C1C1C"/>
          <w:sz w:val="22"/>
          <w:szCs w:val="22"/>
        </w:rPr>
        <w:fldChar w:fldCharType="separate"/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9"/>
      <w:r w:rsidR="000D5F38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474AB2">
        <w:rPr>
          <w:rFonts w:ascii="Calibri" w:hAnsi="Calibri" w:cs="Arial"/>
          <w:color w:val="1C1C1C"/>
          <w:sz w:val="22"/>
          <w:szCs w:val="22"/>
        </w:rPr>
        <w:t>Métiers de l'industrie : conception et mise en forme des matériaux, parcours Plasturgie et Matériaux Composites</w:t>
      </w:r>
    </w:p>
    <w:p w14:paraId="12FA1889" w14:textId="77777777" w:rsidR="0024261A" w:rsidRPr="00F25F48" w:rsidRDefault="000D5F38" w:rsidP="000D5F38">
      <w:pPr>
        <w:ind w:left="-284" w:right="-1067"/>
        <w:rPr>
          <w:b/>
          <w:bCs/>
          <w:color w:val="104586"/>
        </w:rPr>
      </w:pPr>
      <w:r>
        <w:rPr>
          <w:b/>
          <w:bCs/>
          <w:color w:val="104586"/>
        </w:rPr>
        <w:t>I</w:t>
      </w:r>
      <w:r w:rsidR="0024261A" w:rsidRPr="00F25F48">
        <w:rPr>
          <w:b/>
          <w:bCs/>
          <w:color w:val="104586"/>
        </w:rPr>
        <w:t>UT de</w:t>
      </w:r>
      <w:r w:rsidR="0024261A">
        <w:rPr>
          <w:b/>
          <w:bCs/>
          <w:color w:val="104586"/>
        </w:rPr>
        <w:t xml:space="preserve"> Colmar</w:t>
      </w:r>
    </w:p>
    <w:p w14:paraId="1F8BEF6D" w14:textId="77777777" w:rsidR="0024261A" w:rsidRPr="00B83ADB" w:rsidRDefault="00136797" w:rsidP="000D5F38">
      <w:pPr>
        <w:spacing w:after="96"/>
        <w:ind w:left="-284" w:right="-1067"/>
        <w:rPr>
          <w:rFonts w:ascii="Calibri" w:hAnsi="Calibri" w:cs="Arial"/>
          <w:color w:val="00B0F0"/>
          <w:sz w:val="22"/>
          <w:szCs w:val="22"/>
        </w:rPr>
      </w:pPr>
      <w:r>
        <w:rPr>
          <w:rFonts w:ascii="Calibri" w:hAnsi="Calibri" w:cs="Arial"/>
          <w:b/>
          <w:bCs/>
          <w:color w:val="00B0F0"/>
          <w:sz w:val="22"/>
          <w:szCs w:val="22"/>
        </w:rPr>
        <w:t>B.U.T.</w:t>
      </w:r>
      <w:r w:rsidR="00B83ADB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</w:p>
    <w:p w14:paraId="7599D99F" w14:textId="77777777" w:rsidR="00FB316C" w:rsidRPr="0024261A" w:rsidRDefault="00FB316C" w:rsidP="00FB316C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G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nie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hermique et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É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nergie (GTE)</w:t>
      </w:r>
      <w:r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14:paraId="2A3EA046" w14:textId="77777777" w:rsidR="00FB316C" w:rsidRPr="0024261A" w:rsidRDefault="00FB316C" w:rsidP="00FB316C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H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ygiène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S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curité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E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nvironnement (HSE)</w:t>
      </w:r>
      <w:r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14:paraId="64AE92CB" w14:textId="77777777" w:rsidR="00FB316C" w:rsidRPr="0024261A" w:rsidRDefault="00FB316C" w:rsidP="00FB316C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echniques de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ommercialisation (TC)</w:t>
      </w:r>
      <w:r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14:paraId="2C45F3EB" w14:textId="4E6CD5F8" w:rsidR="0024261A" w:rsidRDefault="0024261A" w:rsidP="00FB316C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4DC95650" w14:textId="29B2A7BE" w:rsidR="0024261A" w:rsidRPr="0024261A" w:rsidRDefault="0024261A" w:rsidP="00FB316C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4001161A" w14:textId="38C4695A" w:rsidR="0024261A" w:rsidRPr="0024261A" w:rsidRDefault="0024261A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62DC1F7E" w14:textId="77777777" w:rsidR="0024261A" w:rsidRPr="0024261A" w:rsidRDefault="0024261A" w:rsidP="000D5F38">
      <w:pPr>
        <w:spacing w:after="96"/>
        <w:ind w:left="-284" w:right="-1067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icenc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="00135679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rofessionnell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</w:p>
    <w:p w14:paraId="2A30B6E3" w14:textId="000C6942" w:rsidR="00FB316C" w:rsidRPr="0024261A" w:rsidRDefault="00FB316C" w:rsidP="00FB316C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Bio-industries et Biotechnologies : Biologie moléculaire 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  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e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cellulaire </w:t>
      </w:r>
    </w:p>
    <w:p w14:paraId="29E4F018" w14:textId="77777777" w:rsidR="00FB316C" w:rsidRPr="0024261A" w:rsidRDefault="00FB316C" w:rsidP="00FB316C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ommercialisation des Produits alimentaires, parcour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s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Vins et Commerce         </w:t>
      </w:r>
    </w:p>
    <w:p w14:paraId="4EDB8316" w14:textId="77777777" w:rsidR="00FB316C" w:rsidRPr="0024261A" w:rsidRDefault="00FB316C" w:rsidP="00FB316C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 l’énergétique, de l’environnement et du développemen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durable, parcours Expertise Thermique et Efficience énergétique </w:t>
      </w:r>
    </w:p>
    <w:p w14:paraId="42D08A4D" w14:textId="77777777" w:rsidR="00DA3350" w:rsidRPr="0024261A" w:rsidRDefault="00DA3350" w:rsidP="00DA3350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Métiers des Réseaux Informatiques et de Télécommunication, parcours ASUR </w:t>
      </w:r>
    </w:p>
    <w:p w14:paraId="55568EF4" w14:textId="77777777" w:rsidR="00DA3350" w:rsidRPr="0024261A" w:rsidRDefault="00DA3350" w:rsidP="00DA3350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s Réseaux Informatiques et de Télécommunication, parcours ARM </w:t>
      </w:r>
    </w:p>
    <w:p w14:paraId="74B6FE74" w14:textId="77777777" w:rsidR="00DA3350" w:rsidRDefault="00DA3350" w:rsidP="00DA3350">
      <w:pPr>
        <w:tabs>
          <w:tab w:val="decimal" w:pos="142"/>
        </w:tabs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Métiers du tourisme, parcours Conduite de projets touristiques  </w:t>
      </w:r>
    </w:p>
    <w:p w14:paraId="7E2F79D5" w14:textId="77777777" w:rsidR="00DA3350" w:rsidRPr="0024261A" w:rsidRDefault="00DA3350" w:rsidP="00DA3350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Sécurité des Biens et des Personnes, parcours Animateur, Qualité, Sécurité, Environnement</w:t>
      </w:r>
    </w:p>
    <w:p w14:paraId="77732DEC" w14:textId="77777777" w:rsidR="00DA3350" w:rsidRDefault="00DA3350" w:rsidP="00DA3350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01354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echnico-Commercial</w:t>
      </w:r>
    </w:p>
    <w:p w14:paraId="4B786A44" w14:textId="2F84A1C4" w:rsidR="00FB316C" w:rsidRDefault="00FB316C" w:rsidP="00FB316C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0B183534" w14:textId="36955D65" w:rsidR="0024261A" w:rsidRPr="0024261A" w:rsidRDefault="0024261A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3ABDC908" w14:textId="1D21C0EC" w:rsidR="0024261A" w:rsidRPr="0024261A" w:rsidRDefault="0024261A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</w:p>
    <w:p w14:paraId="1DD61A24" w14:textId="2248889F" w:rsidR="0024261A" w:rsidRPr="0024261A" w:rsidRDefault="0024261A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  </w:t>
      </w:r>
    </w:p>
    <w:p w14:paraId="39B58F93" w14:textId="3DC0A361" w:rsidR="0024261A" w:rsidRDefault="00150326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sectPr w:rsidR="0024261A" w:rsidSect="000D5F38">
          <w:type w:val="continuous"/>
          <w:pgSz w:w="11900" w:h="16840"/>
          <w:pgMar w:top="1417" w:right="1417" w:bottom="1417" w:left="1417" w:header="708" w:footer="283" w:gutter="0"/>
          <w:cols w:num="2" w:sep="1" w:space="716"/>
          <w:docGrid w:linePitch="360"/>
        </w:sectPr>
      </w:pPr>
      <w:r w:rsidRPr="00770236">
        <w:rPr>
          <w:rFonts w:ascii="Calibri" w:hAnsi="Calibri" w:cs="Arial"/>
          <w:b/>
          <w:bCs/>
          <w:noProof/>
          <w:color w:val="00B0F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6BB89D23" wp14:editId="545A555D">
                <wp:simplePos x="0" y="0"/>
                <wp:positionH relativeFrom="column">
                  <wp:posOffset>-104456</wp:posOffset>
                </wp:positionH>
                <wp:positionV relativeFrom="paragraph">
                  <wp:posOffset>128509</wp:posOffset>
                </wp:positionV>
                <wp:extent cx="2982351" cy="389299"/>
                <wp:effectExtent l="0" t="0" r="8890" b="0"/>
                <wp:wrapNone/>
                <wp:docPr id="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2351" cy="3892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68612" w14:textId="3755EEB2" w:rsidR="00150326" w:rsidRPr="00150326" w:rsidRDefault="00150326" w:rsidP="00150326">
                            <w:pPr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*   : </w:t>
                            </w:r>
                            <w:r w:rsidR="00692AA1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F</w:t>
                            </w: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ormation en B.U.T.</w:t>
                            </w:r>
                            <w:r w:rsidR="00E211DB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1</w:t>
                            </w:r>
                            <w:r w:rsidR="00E211DB" w:rsidRPr="00E211DB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  <w:vertAlign w:val="superscript"/>
                              </w:rPr>
                              <w:t>ère</w:t>
                            </w:r>
                            <w:r w:rsidR="00E211DB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 année </w:t>
                            </w: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en </w:t>
                            </w:r>
                            <w:r w:rsidR="00DA3350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Alternance</w:t>
                            </w:r>
                          </w:p>
                          <w:p w14:paraId="3D524864" w14:textId="57429CD7" w:rsidR="00150326" w:rsidRPr="00150326" w:rsidRDefault="00150326" w:rsidP="00150326">
                            <w:pPr>
                              <w:rPr>
                                <w:color w:val="00B0F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B89D2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8.2pt;margin-top:10.1pt;width:234.85pt;height:30.65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" stroked="f">
                <v:textbox>
                  <w:txbxContent>
                    <w:p w14:paraId="48068612" w14:textId="3755EEB2" w:rsidR="00150326" w:rsidRPr="00150326" w:rsidRDefault="00150326" w:rsidP="00150326">
                      <w:pPr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*   : </w:t>
                      </w:r>
                      <w:r w:rsidR="00692AA1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F</w:t>
                      </w: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ormation en B.U.T.</w:t>
                      </w:r>
                      <w:r w:rsidR="00E211DB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1</w:t>
                      </w:r>
                      <w:r w:rsidR="00E211DB" w:rsidRPr="00E211DB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  <w:vertAlign w:val="superscript"/>
                        </w:rPr>
                        <w:t>ère</w:t>
                      </w:r>
                      <w:r w:rsidR="00E211DB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 année </w:t>
                      </w: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en </w:t>
                      </w:r>
                      <w:r w:rsidR="00DA3350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Alternance</w:t>
                      </w:r>
                    </w:p>
                    <w:p w14:paraId="3D524864" w14:textId="57429CD7" w:rsidR="00150326" w:rsidRPr="00150326" w:rsidRDefault="00150326" w:rsidP="00150326">
                      <w:pPr>
                        <w:rPr>
                          <w:color w:val="00B0F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51D299" w14:textId="77777777" w:rsidR="00024B63" w:rsidRDefault="00024B63" w:rsidP="0078645B"/>
    <w:p w14:paraId="2F08E30B" w14:textId="77B4200C" w:rsidR="00462F26" w:rsidRDefault="0024261A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t>Veuille</w:t>
      </w:r>
      <w:r w:rsidR="00DA3350">
        <w:rPr>
          <w:b/>
          <w:bCs/>
          <w:sz w:val="56"/>
          <w:szCs w:val="56"/>
        </w:rPr>
        <w:t xml:space="preserve">z </w:t>
      </w:r>
      <w:r w:rsidRPr="00462F26">
        <w:rPr>
          <w:b/>
          <w:bCs/>
          <w:sz w:val="56"/>
          <w:szCs w:val="56"/>
        </w:rPr>
        <w:t xml:space="preserve">insérer </w:t>
      </w:r>
      <w:r w:rsidR="00B738E1">
        <w:rPr>
          <w:b/>
          <w:bCs/>
          <w:sz w:val="56"/>
          <w:szCs w:val="56"/>
        </w:rPr>
        <w:t>sur cette page</w:t>
      </w:r>
      <w:r w:rsidR="000E30E0">
        <w:rPr>
          <w:b/>
          <w:bCs/>
          <w:sz w:val="56"/>
          <w:szCs w:val="56"/>
        </w:rPr>
        <w:t xml:space="preserve"> votre</w:t>
      </w:r>
      <w:r w:rsidR="00B738E1">
        <w:rPr>
          <w:b/>
          <w:bCs/>
          <w:sz w:val="56"/>
          <w:szCs w:val="56"/>
        </w:rPr>
        <w:t xml:space="preserve"> </w:t>
      </w:r>
      <w:r w:rsidRPr="00462F26">
        <w:rPr>
          <w:b/>
          <w:bCs/>
          <w:sz w:val="56"/>
          <w:szCs w:val="56"/>
        </w:rPr>
        <w:t>lettre de</w:t>
      </w:r>
      <w:r w:rsidR="00B738E1">
        <w:rPr>
          <w:b/>
          <w:bCs/>
          <w:sz w:val="56"/>
          <w:szCs w:val="56"/>
        </w:rPr>
        <w:t xml:space="preserve"> </w:t>
      </w:r>
      <w:r w:rsidRPr="00462F26">
        <w:rPr>
          <w:b/>
          <w:bCs/>
          <w:sz w:val="56"/>
          <w:szCs w:val="56"/>
        </w:rPr>
        <w:t>motivation</w:t>
      </w:r>
      <w:r w:rsidR="00462F26" w:rsidRPr="00462F26">
        <w:rPr>
          <w:b/>
          <w:bCs/>
          <w:sz w:val="56"/>
          <w:szCs w:val="56"/>
        </w:rPr>
        <w:t xml:space="preserve"> </w:t>
      </w:r>
    </w:p>
    <w:p w14:paraId="02FADDF7" w14:textId="77777777" w:rsidR="00B738E1" w:rsidRDefault="00B738E1" w:rsidP="00462F26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&amp;</w:t>
      </w:r>
    </w:p>
    <w:p w14:paraId="6D21EC59" w14:textId="77777777" w:rsidR="0024261A" w:rsidRDefault="00462F26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t xml:space="preserve"> CV</w:t>
      </w:r>
      <w:r w:rsidR="00B738E1">
        <w:rPr>
          <w:b/>
          <w:bCs/>
          <w:sz w:val="56"/>
          <w:szCs w:val="56"/>
        </w:rPr>
        <w:t xml:space="preserve"> sur la page suivante</w:t>
      </w:r>
    </w:p>
    <w:p w14:paraId="49750533" w14:textId="77777777" w:rsidR="00DD5F5B" w:rsidRDefault="0028243B" w:rsidP="006D7BEE">
      <w:pPr>
        <w:jc w:val="center"/>
        <w:rPr>
          <w:b/>
          <w:bCs/>
          <w:color w:val="ED7D31" w:themeColor="accent2"/>
          <w:sz w:val="56"/>
          <w:szCs w:val="56"/>
        </w:rPr>
      </w:pPr>
      <w:r w:rsidRPr="0028243B">
        <w:rPr>
          <w:b/>
          <w:bCs/>
          <w:color w:val="ED7D31" w:themeColor="accent2"/>
          <w:sz w:val="56"/>
          <w:szCs w:val="56"/>
        </w:rPr>
        <w:t>Ensuite</w:t>
      </w:r>
    </w:p>
    <w:p w14:paraId="29555177" w14:textId="77777777" w:rsidR="006D7BEE" w:rsidRPr="006D7BEE" w:rsidRDefault="006D7BEE" w:rsidP="006D7BEE">
      <w:pPr>
        <w:jc w:val="center"/>
        <w:rPr>
          <w:b/>
          <w:bCs/>
          <w:color w:val="ED7D31" w:themeColor="accent2"/>
          <w:sz w:val="56"/>
          <w:szCs w:val="56"/>
        </w:rPr>
      </w:pPr>
      <w:r>
        <w:rPr>
          <w:b/>
          <w:bCs/>
          <w:noProof/>
          <w:sz w:val="56"/>
          <w:szCs w:val="56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408967" wp14:editId="0062EDF2">
                <wp:simplePos x="0" y="0"/>
                <wp:positionH relativeFrom="column">
                  <wp:posOffset>192543</wp:posOffset>
                </wp:positionH>
                <wp:positionV relativeFrom="paragraph">
                  <wp:posOffset>363137</wp:posOffset>
                </wp:positionV>
                <wp:extent cx="5937250" cy="6127750"/>
                <wp:effectExtent l="12700" t="12700" r="31750" b="317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612775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BC6E6" w14:textId="2AA6C798" w:rsidR="00364C19" w:rsidRDefault="00364C19" w:rsidP="00D856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08967" id="Rectangle 6" o:spid="_x0000_s1029" style="position:absolute;left:0;text-align:left;margin-left:15.15pt;margin-top:28.6pt;width:467.5pt;height:48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" filled="f" strokecolor="#1f3763 [1604]" strokeweight="3pt">
                <v:textbox>
                  <w:txbxContent>
                    <w:p w14:paraId="70BBC6E6" w14:textId="2AA6C798" w:rsidR="00364C19" w:rsidRDefault="00364C19" w:rsidP="00D85623"/>
                  </w:txbxContent>
                </v:textbox>
              </v:rect>
            </w:pict>
          </mc:Fallback>
        </mc:AlternateContent>
      </w:r>
    </w:p>
    <w:p w14:paraId="49231733" w14:textId="77777777" w:rsidR="002536D5" w:rsidRPr="002536D5" w:rsidRDefault="000851E5" w:rsidP="002536D5">
      <w:pPr>
        <w:pStyle w:val="Paragraphedeliste"/>
        <w:numPr>
          <w:ilvl w:val="0"/>
          <w:numId w:val="9"/>
        </w:numPr>
        <w:rPr>
          <w:sz w:val="52"/>
          <w:szCs w:val="56"/>
        </w:rPr>
      </w:pPr>
      <w:bookmarkStart w:id="20" w:name="_GoBack"/>
      <w:r w:rsidRPr="0098245F">
        <w:rPr>
          <w:sz w:val="52"/>
          <w:szCs w:val="56"/>
        </w:rPr>
        <w:t>Connectez-vous</w:t>
      </w:r>
      <w:r w:rsidR="00EA5493" w:rsidRPr="0098245F">
        <w:rPr>
          <w:sz w:val="52"/>
          <w:szCs w:val="56"/>
        </w:rPr>
        <w:t xml:space="preserve"> à votre espace</w:t>
      </w:r>
      <w:r w:rsidR="008A1258" w:rsidRPr="0098245F">
        <w:rPr>
          <w:sz w:val="52"/>
          <w:szCs w:val="56"/>
        </w:rPr>
        <w:t xml:space="preserve"> </w:t>
      </w:r>
      <w:r w:rsidRPr="0098245F">
        <w:rPr>
          <w:sz w:val="52"/>
          <w:szCs w:val="56"/>
        </w:rPr>
        <w:t xml:space="preserve">ou </w:t>
      </w:r>
      <w:bookmarkEnd w:id="20"/>
      <w:r w:rsidRPr="0098245F">
        <w:rPr>
          <w:sz w:val="52"/>
          <w:szCs w:val="56"/>
        </w:rPr>
        <w:t>créez votre profil sur le</w:t>
      </w:r>
    </w:p>
    <w:p w14:paraId="623DD89E" w14:textId="77777777" w:rsidR="00EA5493" w:rsidRPr="0098245F" w:rsidRDefault="0001354F" w:rsidP="008A1258">
      <w:pPr>
        <w:pStyle w:val="Paragraphedeliste"/>
        <w:ind w:left="1080"/>
        <w:jc w:val="center"/>
        <w:rPr>
          <w:sz w:val="52"/>
          <w:szCs w:val="56"/>
        </w:rPr>
      </w:pPr>
      <w:hyperlink r:id="rId11" w:history="1">
        <w:r w:rsidR="000851E5" w:rsidRPr="0098245F">
          <w:rPr>
            <w:rStyle w:val="Lienhypertexte"/>
            <w:sz w:val="52"/>
            <w:szCs w:val="56"/>
          </w:rPr>
          <w:t>Career Center de l’UHA</w:t>
        </w:r>
      </w:hyperlink>
    </w:p>
    <w:p w14:paraId="79ABFE1C" w14:textId="77777777" w:rsidR="00FC3C6F" w:rsidRPr="0098245F" w:rsidRDefault="00FC3C6F" w:rsidP="0098245F">
      <w:pPr>
        <w:pStyle w:val="Paragraphedeliste"/>
        <w:ind w:left="1080"/>
        <w:jc w:val="both"/>
        <w:rPr>
          <w:color w:val="FF0000"/>
          <w:sz w:val="32"/>
          <w:szCs w:val="40"/>
        </w:rPr>
      </w:pPr>
    </w:p>
    <w:p w14:paraId="56407AC5" w14:textId="735CA2A3" w:rsidR="00FC3C6F" w:rsidRDefault="00EA5493" w:rsidP="0098245F">
      <w:pPr>
        <w:pStyle w:val="Paragraphedeliste"/>
        <w:ind w:left="1080"/>
        <w:jc w:val="both"/>
        <w:rPr>
          <w:color w:val="FF0000"/>
          <w:szCs w:val="40"/>
        </w:rPr>
      </w:pPr>
      <w:r w:rsidRPr="0098245F">
        <w:rPr>
          <w:color w:val="FF0000"/>
          <w:szCs w:val="40"/>
          <w:u w:val="single"/>
        </w:rPr>
        <w:t>Attention</w:t>
      </w:r>
      <w:r w:rsidR="00FC3C6F" w:rsidRPr="0098245F">
        <w:rPr>
          <w:color w:val="FF0000"/>
          <w:szCs w:val="40"/>
          <w:u w:val="single"/>
        </w:rPr>
        <w:t> :</w:t>
      </w:r>
      <w:r w:rsidR="00FC3C6F" w:rsidRPr="0098245F">
        <w:rPr>
          <w:color w:val="FF0000"/>
          <w:szCs w:val="40"/>
        </w:rPr>
        <w:t xml:space="preserve"> les candidats qui ne sont actuellement pas inscrits à l’UHA</w:t>
      </w:r>
      <w:r w:rsidR="00B441DF" w:rsidRPr="0098245F">
        <w:rPr>
          <w:color w:val="FF0000"/>
          <w:szCs w:val="40"/>
        </w:rPr>
        <w:t xml:space="preserve"> </w:t>
      </w:r>
      <w:r w:rsidR="00FC3C6F" w:rsidRPr="0098245F">
        <w:rPr>
          <w:color w:val="FF0000"/>
          <w:szCs w:val="40"/>
        </w:rPr>
        <w:t xml:space="preserve">peuvent s’inscrire </w:t>
      </w:r>
      <w:r w:rsidR="008A1258" w:rsidRPr="0098245F">
        <w:rPr>
          <w:color w:val="FF0000"/>
          <w:szCs w:val="40"/>
        </w:rPr>
        <w:t xml:space="preserve">uniquement pendant </w:t>
      </w:r>
      <w:r w:rsidR="005C33EA">
        <w:rPr>
          <w:color w:val="FF0000"/>
          <w:szCs w:val="40"/>
        </w:rPr>
        <w:t>la période du 27</w:t>
      </w:r>
      <w:r w:rsidR="00C20FC2" w:rsidRPr="0098245F">
        <w:rPr>
          <w:color w:val="FF0000"/>
          <w:szCs w:val="40"/>
        </w:rPr>
        <w:t xml:space="preserve"> mai au</w:t>
      </w:r>
      <w:r w:rsidR="0001354F">
        <w:rPr>
          <w:color w:val="FF0000"/>
          <w:szCs w:val="40"/>
        </w:rPr>
        <w:t xml:space="preserve"> 10</w:t>
      </w:r>
      <w:r w:rsidR="005C33EA">
        <w:rPr>
          <w:color w:val="FF0000"/>
          <w:szCs w:val="40"/>
        </w:rPr>
        <w:t xml:space="preserve"> juin 2021</w:t>
      </w:r>
      <w:r w:rsidR="00FC3C6F" w:rsidRPr="0098245F">
        <w:rPr>
          <w:color w:val="FF0000"/>
          <w:szCs w:val="40"/>
        </w:rPr>
        <w:t>.</w:t>
      </w:r>
    </w:p>
    <w:p w14:paraId="02B2C87D" w14:textId="77777777" w:rsidR="006D7BEE" w:rsidRDefault="006D7BEE" w:rsidP="006D7BEE">
      <w:pPr>
        <w:pStyle w:val="Paragraphedeliste"/>
        <w:ind w:left="1080"/>
        <w:jc w:val="center"/>
        <w:rPr>
          <w:color w:val="FF0000"/>
          <w:szCs w:val="40"/>
        </w:rPr>
      </w:pPr>
    </w:p>
    <w:p w14:paraId="1FC20C9F" w14:textId="77777777" w:rsidR="0098245F" w:rsidRPr="0098245F" w:rsidRDefault="0098245F" w:rsidP="00EA5493">
      <w:pPr>
        <w:pStyle w:val="Paragraphedeliste"/>
        <w:ind w:left="1080"/>
        <w:jc w:val="center"/>
        <w:rPr>
          <w:color w:val="FF0000"/>
          <w:sz w:val="28"/>
          <w:szCs w:val="40"/>
        </w:rPr>
      </w:pPr>
    </w:p>
    <w:p w14:paraId="726B05DB" w14:textId="77777777" w:rsidR="005B7079" w:rsidRDefault="0028243B" w:rsidP="0098245F">
      <w:pPr>
        <w:pStyle w:val="Paragraphedeliste"/>
        <w:numPr>
          <w:ilvl w:val="0"/>
          <w:numId w:val="9"/>
        </w:numPr>
        <w:rPr>
          <w:color w:val="104586"/>
          <w:sz w:val="52"/>
          <w:szCs w:val="56"/>
        </w:rPr>
      </w:pPr>
      <w:r>
        <w:rPr>
          <w:sz w:val="52"/>
          <w:szCs w:val="56"/>
        </w:rPr>
        <w:t>I</w:t>
      </w:r>
      <w:r w:rsidR="000851E5" w:rsidRPr="0098245F">
        <w:rPr>
          <w:sz w:val="52"/>
          <w:szCs w:val="56"/>
        </w:rPr>
        <w:t xml:space="preserve">nscrivez-vous à l’évènement </w:t>
      </w:r>
      <w:r w:rsidR="00DD5F5B" w:rsidRPr="0098245F">
        <w:rPr>
          <w:color w:val="104586"/>
          <w:sz w:val="52"/>
          <w:szCs w:val="56"/>
        </w:rPr>
        <w:t>Forum Recrut’Apprentis et Jobdating des IUT de l’Université de Haute-Alsace</w:t>
      </w:r>
    </w:p>
    <w:p w14:paraId="0ECC8817" w14:textId="77777777" w:rsidR="0098245F" w:rsidRPr="0098245F" w:rsidRDefault="0098245F" w:rsidP="0098245F">
      <w:pPr>
        <w:pStyle w:val="Paragraphedeliste"/>
        <w:ind w:left="1800"/>
        <w:rPr>
          <w:color w:val="104586"/>
          <w:sz w:val="52"/>
          <w:szCs w:val="56"/>
        </w:rPr>
      </w:pPr>
    </w:p>
    <w:p w14:paraId="578D92A0" w14:textId="77777777" w:rsidR="0098245F" w:rsidRPr="0098245F" w:rsidRDefault="0098245F" w:rsidP="008F1549">
      <w:pPr>
        <w:pStyle w:val="Paragraphedeliste"/>
        <w:numPr>
          <w:ilvl w:val="0"/>
          <w:numId w:val="9"/>
        </w:numPr>
        <w:rPr>
          <w:sz w:val="52"/>
          <w:szCs w:val="56"/>
        </w:rPr>
      </w:pPr>
      <w:r w:rsidRPr="00890580">
        <w:rPr>
          <w:sz w:val="52"/>
          <w:szCs w:val="56"/>
        </w:rPr>
        <w:t>Uploadez</w:t>
      </w:r>
      <w:r w:rsidR="0019372E" w:rsidRPr="00890580">
        <w:rPr>
          <w:sz w:val="52"/>
          <w:szCs w:val="56"/>
        </w:rPr>
        <w:t xml:space="preserve"> la version </w:t>
      </w:r>
      <w:r w:rsidR="0019372E" w:rsidRPr="00890580">
        <w:rPr>
          <w:b/>
          <w:sz w:val="52"/>
          <w:szCs w:val="56"/>
        </w:rPr>
        <w:t>pdf</w:t>
      </w:r>
      <w:r w:rsidR="0019372E" w:rsidRPr="00890580">
        <w:rPr>
          <w:sz w:val="52"/>
          <w:szCs w:val="56"/>
        </w:rPr>
        <w:t xml:space="preserve"> </w:t>
      </w:r>
      <w:r w:rsidRPr="00890580">
        <w:rPr>
          <w:sz w:val="52"/>
          <w:szCs w:val="56"/>
        </w:rPr>
        <w:t>de ce document dans le champ « </w:t>
      </w:r>
      <w:r w:rsidR="00890580" w:rsidRPr="00890580">
        <w:rPr>
          <w:sz w:val="52"/>
          <w:szCs w:val="56"/>
        </w:rPr>
        <w:t xml:space="preserve">utilisez un autre </w:t>
      </w:r>
      <w:r w:rsidRPr="00890580">
        <w:rPr>
          <w:sz w:val="52"/>
          <w:szCs w:val="56"/>
        </w:rPr>
        <w:t>CV »</w:t>
      </w:r>
      <w:r w:rsidR="0028243B" w:rsidRPr="00890580">
        <w:rPr>
          <w:sz w:val="52"/>
          <w:szCs w:val="56"/>
        </w:rPr>
        <w:t xml:space="preserve"> </w:t>
      </w:r>
    </w:p>
    <w:sectPr w:rsidR="0098245F" w:rsidRPr="0098245F" w:rsidSect="0024261A">
      <w:type w:val="continuous"/>
      <w:pgSz w:w="11900" w:h="16840"/>
      <w:pgMar w:top="1417" w:right="1417" w:bottom="1417" w:left="1417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4AF1F" w14:textId="77777777" w:rsidR="00E44E8F" w:rsidRDefault="00E44E8F" w:rsidP="00865744">
      <w:r>
        <w:separator/>
      </w:r>
    </w:p>
  </w:endnote>
  <w:endnote w:type="continuationSeparator" w:id="0">
    <w:p w14:paraId="71DD6B97" w14:textId="77777777" w:rsidR="00E44E8F" w:rsidRDefault="00E44E8F" w:rsidP="00865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10B66" w14:textId="77777777" w:rsidR="00E44E8F" w:rsidRDefault="00E44E8F" w:rsidP="00865744">
      <w:r>
        <w:separator/>
      </w:r>
    </w:p>
  </w:footnote>
  <w:footnote w:type="continuationSeparator" w:id="0">
    <w:p w14:paraId="77CB4616" w14:textId="77777777" w:rsidR="00E44E8F" w:rsidRDefault="00E44E8F" w:rsidP="00865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46F19"/>
    <w:multiLevelType w:val="hybridMultilevel"/>
    <w:tmpl w:val="A95CD334"/>
    <w:lvl w:ilvl="0" w:tplc="040C000F">
      <w:start w:val="1"/>
      <w:numFmt w:val="decimal"/>
      <w:lvlText w:val="%1."/>
      <w:lvlJc w:val="left"/>
      <w:pPr>
        <w:ind w:left="1800" w:hanging="360"/>
      </w:p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897167"/>
    <w:multiLevelType w:val="hybridMultilevel"/>
    <w:tmpl w:val="9E1891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F641D"/>
    <w:multiLevelType w:val="multilevel"/>
    <w:tmpl w:val="FE9EA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F73574"/>
    <w:multiLevelType w:val="multilevel"/>
    <w:tmpl w:val="B0867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097972"/>
    <w:multiLevelType w:val="hybridMultilevel"/>
    <w:tmpl w:val="0BDAFDF0"/>
    <w:lvl w:ilvl="0" w:tplc="3784433E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1A59D2"/>
    <w:multiLevelType w:val="multilevel"/>
    <w:tmpl w:val="171E6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E8053E"/>
    <w:multiLevelType w:val="hybridMultilevel"/>
    <w:tmpl w:val="9D30E0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4646D"/>
    <w:multiLevelType w:val="hybridMultilevel"/>
    <w:tmpl w:val="0D2E1FE6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DDA5A9F"/>
    <w:multiLevelType w:val="hybridMultilevel"/>
    <w:tmpl w:val="6FB0419C"/>
    <w:lvl w:ilvl="0" w:tplc="78F26C5C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rOwMLM0MDQwMzVT0lEKTi0uzszPAykwrAUAnKGMnywAAAA="/>
  </w:docVars>
  <w:rsids>
    <w:rsidRoot w:val="00E40022"/>
    <w:rsid w:val="00010910"/>
    <w:rsid w:val="0001354F"/>
    <w:rsid w:val="00024B63"/>
    <w:rsid w:val="0004410D"/>
    <w:rsid w:val="00046E73"/>
    <w:rsid w:val="000851E5"/>
    <w:rsid w:val="000C09E3"/>
    <w:rsid w:val="000D5ABA"/>
    <w:rsid w:val="000D5F38"/>
    <w:rsid w:val="000E30E0"/>
    <w:rsid w:val="00133A99"/>
    <w:rsid w:val="00135679"/>
    <w:rsid w:val="00136797"/>
    <w:rsid w:val="0014177D"/>
    <w:rsid w:val="00150326"/>
    <w:rsid w:val="001521E5"/>
    <w:rsid w:val="00160C49"/>
    <w:rsid w:val="001821EB"/>
    <w:rsid w:val="0019372E"/>
    <w:rsid w:val="00202D0F"/>
    <w:rsid w:val="00222B22"/>
    <w:rsid w:val="0024261A"/>
    <w:rsid w:val="002536D5"/>
    <w:rsid w:val="0028243B"/>
    <w:rsid w:val="002A7DBD"/>
    <w:rsid w:val="002B481D"/>
    <w:rsid w:val="002D48B6"/>
    <w:rsid w:val="002E2311"/>
    <w:rsid w:val="003109AB"/>
    <w:rsid w:val="00364C19"/>
    <w:rsid w:val="00377D4B"/>
    <w:rsid w:val="00404F37"/>
    <w:rsid w:val="00442C7C"/>
    <w:rsid w:val="0045496F"/>
    <w:rsid w:val="00462F26"/>
    <w:rsid w:val="00474AB2"/>
    <w:rsid w:val="004A0D5D"/>
    <w:rsid w:val="00517E06"/>
    <w:rsid w:val="005266BE"/>
    <w:rsid w:val="005413C5"/>
    <w:rsid w:val="005B7079"/>
    <w:rsid w:val="005C33EA"/>
    <w:rsid w:val="005E7766"/>
    <w:rsid w:val="00610ABA"/>
    <w:rsid w:val="00647E9D"/>
    <w:rsid w:val="006861CD"/>
    <w:rsid w:val="00692AA1"/>
    <w:rsid w:val="006A6011"/>
    <w:rsid w:val="006B0349"/>
    <w:rsid w:val="006D1C2A"/>
    <w:rsid w:val="006D7BEE"/>
    <w:rsid w:val="006F7E49"/>
    <w:rsid w:val="00716C36"/>
    <w:rsid w:val="00734B99"/>
    <w:rsid w:val="007453FF"/>
    <w:rsid w:val="00770236"/>
    <w:rsid w:val="0078645B"/>
    <w:rsid w:val="008239A0"/>
    <w:rsid w:val="00844F10"/>
    <w:rsid w:val="00864CA7"/>
    <w:rsid w:val="00865744"/>
    <w:rsid w:val="00890580"/>
    <w:rsid w:val="008A1258"/>
    <w:rsid w:val="008A57F6"/>
    <w:rsid w:val="008C4E69"/>
    <w:rsid w:val="008C7764"/>
    <w:rsid w:val="008D2D98"/>
    <w:rsid w:val="008F1B6D"/>
    <w:rsid w:val="00913EC7"/>
    <w:rsid w:val="009340DB"/>
    <w:rsid w:val="00945EF8"/>
    <w:rsid w:val="00977BB5"/>
    <w:rsid w:val="0098245F"/>
    <w:rsid w:val="009C4948"/>
    <w:rsid w:val="00A61D9B"/>
    <w:rsid w:val="00A65D6E"/>
    <w:rsid w:val="00A8633B"/>
    <w:rsid w:val="00AB44DA"/>
    <w:rsid w:val="00B17628"/>
    <w:rsid w:val="00B26870"/>
    <w:rsid w:val="00B441DF"/>
    <w:rsid w:val="00B46989"/>
    <w:rsid w:val="00B527FC"/>
    <w:rsid w:val="00B738E1"/>
    <w:rsid w:val="00B83ADB"/>
    <w:rsid w:val="00BA49FD"/>
    <w:rsid w:val="00BB38AA"/>
    <w:rsid w:val="00BC1452"/>
    <w:rsid w:val="00BE3989"/>
    <w:rsid w:val="00C20FC2"/>
    <w:rsid w:val="00C25903"/>
    <w:rsid w:val="00C649AB"/>
    <w:rsid w:val="00CA4849"/>
    <w:rsid w:val="00D5254B"/>
    <w:rsid w:val="00D85623"/>
    <w:rsid w:val="00DA3350"/>
    <w:rsid w:val="00DB2C87"/>
    <w:rsid w:val="00DC47C2"/>
    <w:rsid w:val="00DD5F5B"/>
    <w:rsid w:val="00DF156E"/>
    <w:rsid w:val="00E211DB"/>
    <w:rsid w:val="00E3178B"/>
    <w:rsid w:val="00E40022"/>
    <w:rsid w:val="00E44E8F"/>
    <w:rsid w:val="00E64680"/>
    <w:rsid w:val="00E73D85"/>
    <w:rsid w:val="00EA08A3"/>
    <w:rsid w:val="00EA5493"/>
    <w:rsid w:val="00F06631"/>
    <w:rsid w:val="00F25F48"/>
    <w:rsid w:val="00F42DEE"/>
    <w:rsid w:val="00F477B3"/>
    <w:rsid w:val="00F6628D"/>
    <w:rsid w:val="00FB0354"/>
    <w:rsid w:val="00FB316C"/>
    <w:rsid w:val="00FC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1050E5"/>
  <w15:chartTrackingRefBased/>
  <w15:docId w15:val="{3713D1D4-558D-B94F-A2EA-2167C6DE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E7766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5E7766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F7E4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7E49"/>
    <w:rPr>
      <w:rFonts w:ascii="Times New Roman" w:hAnsi="Times New Roman" w:cs="Times New Roman"/>
      <w:sz w:val="18"/>
      <w:szCs w:val="18"/>
    </w:rPr>
  </w:style>
  <w:style w:type="character" w:styleId="Lienhypertextesuivivisit">
    <w:name w:val="FollowedHyperlink"/>
    <w:basedOn w:val="Policepardfaut"/>
    <w:uiPriority w:val="99"/>
    <w:semiHidden/>
    <w:unhideWhenUsed/>
    <w:rsid w:val="00F25F4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Policepardfaut"/>
    <w:rsid w:val="00A65D6E"/>
  </w:style>
  <w:style w:type="paragraph" w:styleId="Paragraphedeliste">
    <w:name w:val="List Paragraph"/>
    <w:basedOn w:val="Normal"/>
    <w:uiPriority w:val="34"/>
    <w:qFormat/>
    <w:rsid w:val="0086574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65744"/>
  </w:style>
  <w:style w:type="paragraph" w:styleId="Pieddepage">
    <w:name w:val="footer"/>
    <w:basedOn w:val="Normal"/>
    <w:link w:val="Pieddepag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65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ha.jobteaser.com/fr/users/sign_in?back_to_after_login=%2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iutmulhouse.uha.fr/apprentissage/presentation-video-a-l-entretien-differe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66BF8-897D-42E8-B9F5-636913F8A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2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vin Zehani</cp:lastModifiedBy>
  <cp:revision>5</cp:revision>
  <cp:lastPrinted>2020-05-11T10:05:00Z</cp:lastPrinted>
  <dcterms:created xsi:type="dcterms:W3CDTF">2021-04-29T07:22:00Z</dcterms:created>
  <dcterms:modified xsi:type="dcterms:W3CDTF">2021-06-02T08:21:00Z</dcterms:modified>
</cp:coreProperties>
</file>